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CB1406F" w14:textId="77777777" w:rsidR="00F323F5" w:rsidRDefault="00F323F5" w:rsidP="00F323F5">
      <w:pPr>
        <w:jc w:val="center"/>
        <w:rPr>
          <w:b/>
        </w:rPr>
      </w:pPr>
      <w:bookmarkStart w:id="0" w:name="_GoBack"/>
      <w:bookmarkEnd w:id="0"/>
      <w:r>
        <w:rPr>
          <w:b/>
        </w:rPr>
        <w:t>6. sz. melléklet</w:t>
      </w:r>
    </w:p>
    <w:p w14:paraId="2701BF50" w14:textId="77777777" w:rsidR="00F323F5" w:rsidRDefault="00F323F5" w:rsidP="00F323F5">
      <w:pPr>
        <w:jc w:val="center"/>
        <w:rPr>
          <w:b/>
        </w:rPr>
      </w:pPr>
      <w:r>
        <w:rPr>
          <w:b/>
        </w:rPr>
        <w:t>Részletes költségvetés - PTE PoC Projektjavaslat elkészítéséhez</w:t>
      </w:r>
    </w:p>
    <w:p w14:paraId="091531E3" w14:textId="77777777" w:rsidR="00F323F5" w:rsidRDefault="00F323F5" w:rsidP="00F323F5">
      <w:pPr>
        <w:jc w:val="center"/>
        <w:rPr>
          <w:rFonts w:ascii="Calibri" w:hAnsi="Calibri" w:cs="Calibri"/>
        </w:rPr>
      </w:pPr>
    </w:p>
    <w:tbl>
      <w:tblPr>
        <w:tblW w:w="1322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60"/>
        <w:gridCol w:w="1960"/>
        <w:gridCol w:w="1960"/>
        <w:gridCol w:w="1920"/>
        <w:gridCol w:w="1780"/>
        <w:gridCol w:w="1840"/>
        <w:gridCol w:w="1300"/>
      </w:tblGrid>
      <w:tr w:rsidR="00F323F5" w14:paraId="42294BF2" w14:textId="77777777" w:rsidTr="007C67A7">
        <w:trPr>
          <w:trHeight w:val="255"/>
        </w:trPr>
        <w:tc>
          <w:tcPr>
            <w:tcW w:w="13220" w:type="dxa"/>
            <w:gridSpan w:val="7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305496"/>
            <w:vAlign w:val="center"/>
            <w:hideMark/>
          </w:tcPr>
          <w:p w14:paraId="0D27926E" w14:textId="77777777" w:rsidR="00F323F5" w:rsidRDefault="00F323F5" w:rsidP="007C67A7">
            <w:pPr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eastAsia="hu-HU"/>
              </w:rPr>
            </w:pPr>
            <w:r>
              <w:rPr>
                <w:rFonts w:ascii="Calibri" w:eastAsia="Times New Roman" w:hAnsi="Calibri" w:cs="Calibri"/>
                <w:b/>
                <w:bCs/>
                <w:sz w:val="18"/>
                <w:szCs w:val="18"/>
                <w:lang w:eastAsia="hu-HU"/>
              </w:rPr>
              <w:t>Dologi költségek</w:t>
            </w:r>
          </w:p>
        </w:tc>
      </w:tr>
      <w:tr w:rsidR="00F323F5" w14:paraId="5C001C00" w14:textId="77777777" w:rsidTr="007C67A7">
        <w:trPr>
          <w:trHeight w:val="255"/>
        </w:trPr>
        <w:tc>
          <w:tcPr>
            <w:tcW w:w="246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8EA9DB"/>
            <w:vAlign w:val="center"/>
            <w:hideMark/>
          </w:tcPr>
          <w:p w14:paraId="45534F6A" w14:textId="77777777" w:rsidR="00F323F5" w:rsidRDefault="00F323F5" w:rsidP="007C67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eastAsia="hu-HU"/>
              </w:rPr>
            </w:pPr>
            <w:r>
              <w:rPr>
                <w:rFonts w:ascii="Calibri" w:eastAsia="Times New Roman" w:hAnsi="Calibri" w:cs="Calibri"/>
                <w:b/>
                <w:bCs/>
                <w:sz w:val="18"/>
                <w:szCs w:val="18"/>
                <w:lang w:eastAsia="hu-HU"/>
              </w:rPr>
              <w:t>Költségnem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8EA9DB"/>
            <w:vAlign w:val="center"/>
            <w:hideMark/>
          </w:tcPr>
          <w:p w14:paraId="281A80CF" w14:textId="77777777" w:rsidR="00F323F5" w:rsidRDefault="00F323F5" w:rsidP="007C67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eastAsia="hu-HU"/>
              </w:rPr>
            </w:pPr>
            <w:r>
              <w:rPr>
                <w:rFonts w:ascii="Calibri" w:eastAsia="Times New Roman" w:hAnsi="Calibri" w:cs="Calibri"/>
                <w:b/>
                <w:bCs/>
                <w:sz w:val="18"/>
                <w:szCs w:val="18"/>
                <w:lang w:eastAsia="hu-HU"/>
              </w:rPr>
              <w:t>Tétel1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8EA9DB"/>
            <w:vAlign w:val="center"/>
            <w:hideMark/>
          </w:tcPr>
          <w:p w14:paraId="1BCC3CE0" w14:textId="77777777" w:rsidR="00F323F5" w:rsidRDefault="00F323F5" w:rsidP="007C67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eastAsia="hu-HU"/>
              </w:rPr>
            </w:pPr>
            <w:r>
              <w:rPr>
                <w:rFonts w:ascii="Calibri" w:eastAsia="Times New Roman" w:hAnsi="Calibri" w:cs="Calibri"/>
                <w:b/>
                <w:bCs/>
                <w:sz w:val="18"/>
                <w:szCs w:val="18"/>
                <w:lang w:eastAsia="hu-HU"/>
              </w:rPr>
              <w:t>Tétel2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8EA9DB"/>
            <w:vAlign w:val="center"/>
            <w:hideMark/>
          </w:tcPr>
          <w:p w14:paraId="05480F48" w14:textId="77777777" w:rsidR="00F323F5" w:rsidRDefault="00F323F5" w:rsidP="007C67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eastAsia="hu-HU"/>
              </w:rPr>
            </w:pPr>
            <w:r>
              <w:rPr>
                <w:rFonts w:ascii="Calibri" w:eastAsia="Times New Roman" w:hAnsi="Calibri" w:cs="Calibri"/>
                <w:b/>
                <w:bCs/>
                <w:sz w:val="18"/>
                <w:szCs w:val="18"/>
                <w:lang w:eastAsia="hu-HU"/>
              </w:rPr>
              <w:t>Tétel3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8EA9DB"/>
            <w:vAlign w:val="center"/>
            <w:hideMark/>
          </w:tcPr>
          <w:p w14:paraId="387EEF95" w14:textId="77777777" w:rsidR="00F323F5" w:rsidRDefault="00F323F5" w:rsidP="007C67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eastAsia="hu-HU"/>
              </w:rPr>
            </w:pPr>
            <w:r>
              <w:rPr>
                <w:rFonts w:ascii="Calibri" w:eastAsia="Times New Roman" w:hAnsi="Calibri" w:cs="Calibri"/>
                <w:b/>
                <w:bCs/>
                <w:sz w:val="18"/>
                <w:szCs w:val="18"/>
                <w:lang w:eastAsia="hu-HU"/>
              </w:rPr>
              <w:t>Tétel4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8EA9DB"/>
            <w:vAlign w:val="center"/>
            <w:hideMark/>
          </w:tcPr>
          <w:p w14:paraId="78BA0A55" w14:textId="77777777" w:rsidR="00F323F5" w:rsidRDefault="00F323F5" w:rsidP="007C67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eastAsia="hu-HU"/>
              </w:rPr>
            </w:pPr>
            <w:r>
              <w:rPr>
                <w:rFonts w:ascii="Calibri" w:eastAsia="Times New Roman" w:hAnsi="Calibri" w:cs="Calibri"/>
                <w:b/>
                <w:bCs/>
                <w:sz w:val="18"/>
                <w:szCs w:val="18"/>
                <w:lang w:eastAsia="hu-HU"/>
              </w:rPr>
              <w:t>Tétel5</w:t>
            </w:r>
          </w:p>
        </w:tc>
        <w:tc>
          <w:tcPr>
            <w:tcW w:w="130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8EA9DB"/>
            <w:vAlign w:val="center"/>
            <w:hideMark/>
          </w:tcPr>
          <w:p w14:paraId="142B4B9A" w14:textId="77777777" w:rsidR="00F323F5" w:rsidRDefault="00F323F5" w:rsidP="007C67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eastAsia="hu-HU"/>
              </w:rPr>
            </w:pPr>
            <w:r>
              <w:rPr>
                <w:rFonts w:ascii="Calibri" w:eastAsia="Times New Roman" w:hAnsi="Calibri" w:cs="Calibri"/>
                <w:b/>
                <w:bCs/>
                <w:sz w:val="18"/>
                <w:szCs w:val="18"/>
                <w:lang w:eastAsia="hu-HU"/>
              </w:rPr>
              <w:t>Összesen</w:t>
            </w:r>
          </w:p>
        </w:tc>
      </w:tr>
      <w:tr w:rsidR="00F323F5" w14:paraId="07887420" w14:textId="77777777" w:rsidTr="007C67A7">
        <w:trPr>
          <w:trHeight w:val="255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B3F09AA" w14:textId="77777777" w:rsidR="00F323F5" w:rsidRDefault="00F323F5" w:rsidP="007C67A7">
            <w:pPr>
              <w:spacing w:after="0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eastAsia="hu-HU"/>
              </w:rPr>
            </w:pPr>
          </w:p>
        </w:tc>
        <w:tc>
          <w:tcPr>
            <w:tcW w:w="1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vAlign w:val="center"/>
            <w:hideMark/>
          </w:tcPr>
          <w:p w14:paraId="0C62742F" w14:textId="77777777" w:rsidR="00F323F5" w:rsidRDefault="00F323F5" w:rsidP="007C67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  <w:t>kérjük megnevezni!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vAlign w:val="center"/>
            <w:hideMark/>
          </w:tcPr>
          <w:p w14:paraId="380FF61B" w14:textId="77777777" w:rsidR="00F323F5" w:rsidRDefault="00F323F5" w:rsidP="007C67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  <w:t>kérjük megnevezni!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vAlign w:val="center"/>
            <w:hideMark/>
          </w:tcPr>
          <w:p w14:paraId="57614B24" w14:textId="77777777" w:rsidR="00F323F5" w:rsidRDefault="00F323F5" w:rsidP="007C67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  <w:t>kérjük megnevezni!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vAlign w:val="center"/>
            <w:hideMark/>
          </w:tcPr>
          <w:p w14:paraId="4A8C7C0B" w14:textId="77777777" w:rsidR="00F323F5" w:rsidRDefault="00F323F5" w:rsidP="007C67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  <w:t>kérjük megnevezni!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vAlign w:val="center"/>
            <w:hideMark/>
          </w:tcPr>
          <w:p w14:paraId="0A7F9548" w14:textId="77777777" w:rsidR="00F323F5" w:rsidRDefault="00F323F5" w:rsidP="007C67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  <w:t>kérjük megnevezni!</w:t>
            </w: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B8E921E" w14:textId="77777777" w:rsidR="00F323F5" w:rsidRDefault="00F323F5" w:rsidP="007C67A7">
            <w:pPr>
              <w:spacing w:after="0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eastAsia="hu-HU"/>
              </w:rPr>
            </w:pPr>
          </w:p>
        </w:tc>
      </w:tr>
      <w:tr w:rsidR="00F323F5" w14:paraId="09059663" w14:textId="77777777" w:rsidTr="007C67A7">
        <w:trPr>
          <w:trHeight w:val="255"/>
        </w:trPr>
        <w:tc>
          <w:tcPr>
            <w:tcW w:w="24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8DBA055" w14:textId="77777777" w:rsidR="00F323F5" w:rsidRDefault="00F323F5" w:rsidP="007C67A7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  <w:t>Anyagok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CA292E7" w14:textId="77777777" w:rsidR="00F323F5" w:rsidRDefault="00F323F5" w:rsidP="007C67A7">
            <w:pPr>
              <w:spacing w:after="0" w:line="240" w:lineRule="auto"/>
              <w:jc w:val="both"/>
              <w:rPr>
                <w:rFonts w:ascii="Calibri" w:eastAsia="Times New Roman" w:hAnsi="Calibri" w:cs="Calibri"/>
                <w:i/>
                <w:iCs/>
                <w:sz w:val="18"/>
                <w:szCs w:val="18"/>
                <w:lang w:eastAsia="hu-HU"/>
              </w:rPr>
            </w:pPr>
            <w:r>
              <w:rPr>
                <w:rFonts w:ascii="Calibri" w:eastAsia="Times New Roman" w:hAnsi="Calibri" w:cs="Calibri"/>
                <w:i/>
                <w:iCs/>
                <w:sz w:val="18"/>
                <w:szCs w:val="18"/>
                <w:lang w:eastAsia="hu-HU"/>
              </w:rPr>
              <w:t> 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3EA8055" w14:textId="77777777" w:rsidR="00F323F5" w:rsidRDefault="00F323F5" w:rsidP="007C67A7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  <w:t> 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64A239C" w14:textId="77777777" w:rsidR="00F323F5" w:rsidRDefault="00F323F5" w:rsidP="007C67A7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544CC46" w14:textId="77777777" w:rsidR="00F323F5" w:rsidRDefault="00F323F5" w:rsidP="007C67A7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  <w:t> 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B5D608A" w14:textId="77777777" w:rsidR="00F323F5" w:rsidRDefault="00F323F5" w:rsidP="007C67A7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  <w:t> 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84D5012" w14:textId="77777777" w:rsidR="00F323F5" w:rsidRDefault="00F323F5" w:rsidP="007C67A7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  <w:t>0 Ft</w:t>
            </w:r>
          </w:p>
        </w:tc>
      </w:tr>
      <w:tr w:rsidR="00F323F5" w14:paraId="59A79DE6" w14:textId="77777777" w:rsidTr="007C67A7">
        <w:trPr>
          <w:trHeight w:val="255"/>
        </w:trPr>
        <w:tc>
          <w:tcPr>
            <w:tcW w:w="24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6671142" w14:textId="77777777" w:rsidR="00F323F5" w:rsidRDefault="00F323F5" w:rsidP="007C67A7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  <w:t>Szolgáltatások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B0DDAC8" w14:textId="77777777" w:rsidR="00F323F5" w:rsidRDefault="00F323F5" w:rsidP="007C67A7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  <w:t> 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D8F0146" w14:textId="77777777" w:rsidR="00F323F5" w:rsidRDefault="00F323F5" w:rsidP="007C67A7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  <w:t> 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230B360" w14:textId="77777777" w:rsidR="00F323F5" w:rsidRDefault="00F323F5" w:rsidP="007C67A7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15E0E4B" w14:textId="77777777" w:rsidR="00F323F5" w:rsidRDefault="00F323F5" w:rsidP="007C67A7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  <w:t> 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057115E" w14:textId="77777777" w:rsidR="00F323F5" w:rsidRDefault="00F323F5" w:rsidP="007C67A7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  <w:t> 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741FD85" w14:textId="77777777" w:rsidR="00F323F5" w:rsidRDefault="00F323F5" w:rsidP="007C67A7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  <w:t>0 Ft</w:t>
            </w:r>
          </w:p>
        </w:tc>
      </w:tr>
      <w:tr w:rsidR="00F323F5" w14:paraId="47A03C8A" w14:textId="77777777" w:rsidTr="007C67A7">
        <w:trPr>
          <w:trHeight w:val="255"/>
        </w:trPr>
        <w:tc>
          <w:tcPr>
            <w:tcW w:w="24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E615E71" w14:textId="77777777" w:rsidR="00F323F5" w:rsidRDefault="00F323F5" w:rsidP="007C67A7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  <w:t>ÁFA összege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870DF61" w14:textId="77777777" w:rsidR="00F323F5" w:rsidRDefault="00F323F5" w:rsidP="007C67A7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  <w:t>0 Ft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D366D46" w14:textId="77777777" w:rsidR="00F323F5" w:rsidRDefault="00F323F5" w:rsidP="007C67A7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  <w:t>0 Ft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C0AD286" w14:textId="77777777" w:rsidR="00F323F5" w:rsidRDefault="00F323F5" w:rsidP="007C67A7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  <w:t>0 Ft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63B2C14" w14:textId="77777777" w:rsidR="00F323F5" w:rsidRDefault="00F323F5" w:rsidP="007C67A7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  <w:t>0 Ft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716ED76" w14:textId="77777777" w:rsidR="00F323F5" w:rsidRDefault="00F323F5" w:rsidP="007C67A7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  <w:t>0 Ft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5A07474" w14:textId="77777777" w:rsidR="00F323F5" w:rsidRDefault="00F323F5" w:rsidP="007C67A7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  <w:t>0 Ft</w:t>
            </w:r>
          </w:p>
        </w:tc>
      </w:tr>
      <w:tr w:rsidR="00F323F5" w14:paraId="0A8152FC" w14:textId="77777777" w:rsidTr="007C67A7">
        <w:trPr>
          <w:trHeight w:val="255"/>
        </w:trPr>
        <w:tc>
          <w:tcPr>
            <w:tcW w:w="24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93F4F06" w14:textId="77777777" w:rsidR="00F323F5" w:rsidRDefault="00F323F5" w:rsidP="007C67A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  <w:t>Dologi költségek összesen: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CC791AA" w14:textId="77777777" w:rsidR="00F323F5" w:rsidRDefault="00F323F5" w:rsidP="007C67A7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  <w:t>0 Ft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F2C0398" w14:textId="77777777" w:rsidR="00F323F5" w:rsidRDefault="00F323F5" w:rsidP="007C67A7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  <w:t>0 Ft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692BA14" w14:textId="77777777" w:rsidR="00F323F5" w:rsidRDefault="00F323F5" w:rsidP="007C67A7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  <w:t>0 Ft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5F985A2" w14:textId="77777777" w:rsidR="00F323F5" w:rsidRDefault="00F323F5" w:rsidP="007C67A7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  <w:t>0 Ft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0884EB2" w14:textId="77777777" w:rsidR="00F323F5" w:rsidRDefault="00F323F5" w:rsidP="007C67A7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  <w:t>0 Ft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840015E" w14:textId="77777777" w:rsidR="00F323F5" w:rsidRDefault="00F323F5" w:rsidP="007C67A7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  <w:t>0 Ft</w:t>
            </w:r>
          </w:p>
        </w:tc>
      </w:tr>
      <w:tr w:rsidR="00F323F5" w14:paraId="62F4DFC5" w14:textId="77777777" w:rsidTr="007C67A7">
        <w:trPr>
          <w:trHeight w:val="255"/>
        </w:trPr>
        <w:tc>
          <w:tcPr>
            <w:tcW w:w="13220" w:type="dxa"/>
            <w:gridSpan w:val="7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vAlign w:val="center"/>
            <w:hideMark/>
          </w:tcPr>
          <w:p w14:paraId="1E594D3D" w14:textId="77777777" w:rsidR="00F323F5" w:rsidRDefault="00F323F5" w:rsidP="007C67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  <w:t> </w:t>
            </w:r>
          </w:p>
        </w:tc>
      </w:tr>
      <w:tr w:rsidR="00F323F5" w14:paraId="224141C5" w14:textId="77777777" w:rsidTr="007C67A7">
        <w:trPr>
          <w:trHeight w:val="255"/>
        </w:trPr>
        <w:tc>
          <w:tcPr>
            <w:tcW w:w="13220" w:type="dxa"/>
            <w:gridSpan w:val="7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305496"/>
            <w:vAlign w:val="center"/>
            <w:hideMark/>
          </w:tcPr>
          <w:p w14:paraId="673974C3" w14:textId="77777777" w:rsidR="00F323F5" w:rsidRDefault="00F323F5" w:rsidP="007C67A7">
            <w:pPr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eastAsia="hu-HU"/>
              </w:rPr>
            </w:pPr>
            <w:r>
              <w:rPr>
                <w:rFonts w:ascii="Calibri" w:eastAsia="Times New Roman" w:hAnsi="Calibri" w:cs="Calibri"/>
                <w:b/>
                <w:bCs/>
                <w:sz w:val="18"/>
                <w:szCs w:val="18"/>
                <w:lang w:eastAsia="hu-HU"/>
              </w:rPr>
              <w:t>Beruházási költségek</w:t>
            </w:r>
          </w:p>
        </w:tc>
      </w:tr>
      <w:tr w:rsidR="00F323F5" w14:paraId="2963D1EF" w14:textId="77777777" w:rsidTr="007C67A7">
        <w:trPr>
          <w:trHeight w:val="255"/>
        </w:trPr>
        <w:tc>
          <w:tcPr>
            <w:tcW w:w="246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8EA9DB"/>
            <w:vAlign w:val="center"/>
            <w:hideMark/>
          </w:tcPr>
          <w:p w14:paraId="3C84EFBE" w14:textId="77777777" w:rsidR="00F323F5" w:rsidRDefault="00F323F5" w:rsidP="007C67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eastAsia="hu-HU"/>
              </w:rPr>
            </w:pPr>
            <w:r>
              <w:rPr>
                <w:rFonts w:ascii="Calibri" w:eastAsia="Times New Roman" w:hAnsi="Calibri" w:cs="Calibri"/>
                <w:b/>
                <w:bCs/>
                <w:sz w:val="18"/>
                <w:szCs w:val="18"/>
                <w:lang w:eastAsia="hu-HU"/>
              </w:rPr>
              <w:t>Költségnem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8EA9DB"/>
            <w:vAlign w:val="center"/>
            <w:hideMark/>
          </w:tcPr>
          <w:p w14:paraId="52EE294F" w14:textId="77777777" w:rsidR="00F323F5" w:rsidRDefault="00F323F5" w:rsidP="007C67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eastAsia="hu-HU"/>
              </w:rPr>
            </w:pPr>
            <w:r>
              <w:rPr>
                <w:rFonts w:ascii="Calibri" w:eastAsia="Times New Roman" w:hAnsi="Calibri" w:cs="Calibri"/>
                <w:b/>
                <w:bCs/>
                <w:sz w:val="18"/>
                <w:szCs w:val="18"/>
                <w:lang w:eastAsia="hu-HU"/>
              </w:rPr>
              <w:t>Tétel1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8EA9DB"/>
            <w:vAlign w:val="center"/>
            <w:hideMark/>
          </w:tcPr>
          <w:p w14:paraId="15B39B03" w14:textId="77777777" w:rsidR="00F323F5" w:rsidRDefault="00F323F5" w:rsidP="007C67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eastAsia="hu-HU"/>
              </w:rPr>
            </w:pPr>
            <w:r>
              <w:rPr>
                <w:rFonts w:ascii="Calibri" w:eastAsia="Times New Roman" w:hAnsi="Calibri" w:cs="Calibri"/>
                <w:b/>
                <w:bCs/>
                <w:sz w:val="18"/>
                <w:szCs w:val="18"/>
                <w:lang w:eastAsia="hu-HU"/>
              </w:rPr>
              <w:t>Tétel2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8EA9DB"/>
            <w:vAlign w:val="center"/>
            <w:hideMark/>
          </w:tcPr>
          <w:p w14:paraId="264E775E" w14:textId="77777777" w:rsidR="00F323F5" w:rsidRDefault="00F323F5" w:rsidP="007C67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eastAsia="hu-HU"/>
              </w:rPr>
            </w:pPr>
            <w:r>
              <w:rPr>
                <w:rFonts w:ascii="Calibri" w:eastAsia="Times New Roman" w:hAnsi="Calibri" w:cs="Calibri"/>
                <w:b/>
                <w:bCs/>
                <w:sz w:val="18"/>
                <w:szCs w:val="18"/>
                <w:lang w:eastAsia="hu-HU"/>
              </w:rPr>
              <w:t>Tétel3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8EA9DB"/>
            <w:vAlign w:val="center"/>
            <w:hideMark/>
          </w:tcPr>
          <w:p w14:paraId="2B460A3F" w14:textId="77777777" w:rsidR="00F323F5" w:rsidRDefault="00F323F5" w:rsidP="007C67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eastAsia="hu-HU"/>
              </w:rPr>
            </w:pPr>
            <w:r>
              <w:rPr>
                <w:rFonts w:ascii="Calibri" w:eastAsia="Times New Roman" w:hAnsi="Calibri" w:cs="Calibri"/>
                <w:b/>
                <w:bCs/>
                <w:sz w:val="18"/>
                <w:szCs w:val="18"/>
                <w:lang w:eastAsia="hu-HU"/>
              </w:rPr>
              <w:t>Tétel4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8EA9DB"/>
            <w:vAlign w:val="center"/>
            <w:hideMark/>
          </w:tcPr>
          <w:p w14:paraId="3903D619" w14:textId="77777777" w:rsidR="00F323F5" w:rsidRDefault="00F323F5" w:rsidP="007C67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eastAsia="hu-HU"/>
              </w:rPr>
            </w:pPr>
            <w:r>
              <w:rPr>
                <w:rFonts w:ascii="Calibri" w:eastAsia="Times New Roman" w:hAnsi="Calibri" w:cs="Calibri"/>
                <w:b/>
                <w:bCs/>
                <w:sz w:val="18"/>
                <w:szCs w:val="18"/>
                <w:lang w:eastAsia="hu-HU"/>
              </w:rPr>
              <w:t>Tétel5</w:t>
            </w:r>
          </w:p>
        </w:tc>
        <w:tc>
          <w:tcPr>
            <w:tcW w:w="130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8EA9DB"/>
            <w:vAlign w:val="center"/>
            <w:hideMark/>
          </w:tcPr>
          <w:p w14:paraId="6339544C" w14:textId="77777777" w:rsidR="00F323F5" w:rsidRDefault="00F323F5" w:rsidP="007C67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eastAsia="hu-HU"/>
              </w:rPr>
            </w:pPr>
            <w:r>
              <w:rPr>
                <w:rFonts w:ascii="Calibri" w:eastAsia="Times New Roman" w:hAnsi="Calibri" w:cs="Calibri"/>
                <w:b/>
                <w:bCs/>
                <w:sz w:val="18"/>
                <w:szCs w:val="18"/>
                <w:lang w:eastAsia="hu-HU"/>
              </w:rPr>
              <w:t>Összesen</w:t>
            </w:r>
          </w:p>
        </w:tc>
      </w:tr>
      <w:tr w:rsidR="00F323F5" w14:paraId="757D9E11" w14:textId="77777777" w:rsidTr="007C67A7">
        <w:trPr>
          <w:trHeight w:val="255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5798DFF" w14:textId="77777777" w:rsidR="00F323F5" w:rsidRDefault="00F323F5" w:rsidP="007C67A7">
            <w:pPr>
              <w:spacing w:after="0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eastAsia="hu-HU"/>
              </w:rPr>
            </w:pPr>
          </w:p>
        </w:tc>
        <w:tc>
          <w:tcPr>
            <w:tcW w:w="1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vAlign w:val="center"/>
            <w:hideMark/>
          </w:tcPr>
          <w:p w14:paraId="5349571D" w14:textId="77777777" w:rsidR="00F323F5" w:rsidRDefault="00F323F5" w:rsidP="007C67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  <w:t>kérjük megnevezni!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vAlign w:val="center"/>
            <w:hideMark/>
          </w:tcPr>
          <w:p w14:paraId="3F9FC788" w14:textId="77777777" w:rsidR="00F323F5" w:rsidRDefault="00F323F5" w:rsidP="007C67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  <w:t>kérjük megnevezni!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vAlign w:val="center"/>
            <w:hideMark/>
          </w:tcPr>
          <w:p w14:paraId="6FB677A2" w14:textId="77777777" w:rsidR="00F323F5" w:rsidRDefault="00F323F5" w:rsidP="007C67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  <w:t>kérjük megnevezni!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vAlign w:val="center"/>
            <w:hideMark/>
          </w:tcPr>
          <w:p w14:paraId="461869C7" w14:textId="77777777" w:rsidR="00F323F5" w:rsidRDefault="00F323F5" w:rsidP="007C67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  <w:t>kérjük megnevezni!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vAlign w:val="center"/>
            <w:hideMark/>
          </w:tcPr>
          <w:p w14:paraId="319ECEBC" w14:textId="77777777" w:rsidR="00F323F5" w:rsidRDefault="00F323F5" w:rsidP="007C67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  <w:t> </w:t>
            </w: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46DDB2A" w14:textId="77777777" w:rsidR="00F323F5" w:rsidRDefault="00F323F5" w:rsidP="007C67A7">
            <w:pPr>
              <w:spacing w:after="0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eastAsia="hu-HU"/>
              </w:rPr>
            </w:pPr>
          </w:p>
        </w:tc>
      </w:tr>
      <w:tr w:rsidR="00F323F5" w14:paraId="53757A91" w14:textId="77777777" w:rsidTr="007C67A7">
        <w:trPr>
          <w:trHeight w:val="255"/>
        </w:trPr>
        <w:tc>
          <w:tcPr>
            <w:tcW w:w="24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F25DAC6" w14:textId="77777777" w:rsidR="00F323F5" w:rsidRDefault="00F323F5" w:rsidP="007C67A7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  <w:t>Eszközök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A46CDA7" w14:textId="77777777" w:rsidR="00F323F5" w:rsidRDefault="00F323F5" w:rsidP="007C67A7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  <w:t> 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94C2C8D" w14:textId="77777777" w:rsidR="00F323F5" w:rsidRDefault="00F323F5" w:rsidP="007C67A7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  <w:t> 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A55EF7E" w14:textId="77777777" w:rsidR="00F323F5" w:rsidRDefault="00F323F5" w:rsidP="007C67A7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DD19F8B" w14:textId="77777777" w:rsidR="00F323F5" w:rsidRDefault="00F323F5" w:rsidP="007C67A7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  <w:t> 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DE2917A" w14:textId="77777777" w:rsidR="00F323F5" w:rsidRDefault="00F323F5" w:rsidP="007C67A7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  <w:t> 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7F3EA6F" w14:textId="77777777" w:rsidR="00F323F5" w:rsidRDefault="00F323F5" w:rsidP="007C67A7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  <w:t>0 Ft</w:t>
            </w:r>
          </w:p>
        </w:tc>
      </w:tr>
      <w:tr w:rsidR="00F323F5" w14:paraId="6E91768A" w14:textId="77777777" w:rsidTr="007C67A7">
        <w:trPr>
          <w:trHeight w:val="255"/>
        </w:trPr>
        <w:tc>
          <w:tcPr>
            <w:tcW w:w="24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CEBE923" w14:textId="77777777" w:rsidR="00F323F5" w:rsidRDefault="00F323F5" w:rsidP="007C67A7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  <w:t>ÁFA összege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15BC319" w14:textId="77777777" w:rsidR="00F323F5" w:rsidRDefault="00F323F5" w:rsidP="007C67A7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  <w:t>0 Ft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85878B1" w14:textId="77777777" w:rsidR="00F323F5" w:rsidRDefault="00F323F5" w:rsidP="007C67A7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  <w:t>0 Ft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51AD347" w14:textId="77777777" w:rsidR="00F323F5" w:rsidRDefault="00F323F5" w:rsidP="007C67A7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  <w:t>0 Ft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1280E61" w14:textId="77777777" w:rsidR="00F323F5" w:rsidRDefault="00F323F5" w:rsidP="007C67A7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  <w:t>0 Ft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8BC72EF" w14:textId="77777777" w:rsidR="00F323F5" w:rsidRDefault="00F323F5" w:rsidP="007C67A7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  <w:t>0 Ft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092108B" w14:textId="77777777" w:rsidR="00F323F5" w:rsidRDefault="00F323F5" w:rsidP="007C67A7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  <w:t>0 Ft</w:t>
            </w:r>
          </w:p>
        </w:tc>
      </w:tr>
      <w:tr w:rsidR="00F323F5" w14:paraId="23C23E0D" w14:textId="77777777" w:rsidTr="007C67A7">
        <w:trPr>
          <w:trHeight w:val="255"/>
        </w:trPr>
        <w:tc>
          <w:tcPr>
            <w:tcW w:w="24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D7D885D" w14:textId="77777777" w:rsidR="00F323F5" w:rsidRDefault="00F323F5" w:rsidP="007C67A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  <w:t>Eszköz költségek összesen: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3E537EB" w14:textId="77777777" w:rsidR="00F323F5" w:rsidRDefault="00F323F5" w:rsidP="007C67A7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  <w:t>0 Ft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B9F0DEE" w14:textId="77777777" w:rsidR="00F323F5" w:rsidRDefault="00F323F5" w:rsidP="007C67A7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  <w:t>0 Ft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FE66251" w14:textId="77777777" w:rsidR="00F323F5" w:rsidRDefault="00F323F5" w:rsidP="007C67A7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  <w:t>0 Ft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45684D5" w14:textId="77777777" w:rsidR="00F323F5" w:rsidRDefault="00F323F5" w:rsidP="007C67A7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  <w:t>0 Ft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632BD30" w14:textId="77777777" w:rsidR="00F323F5" w:rsidRDefault="00F323F5" w:rsidP="007C67A7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  <w:t>0 Ft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390C429" w14:textId="77777777" w:rsidR="00F323F5" w:rsidRDefault="00F323F5" w:rsidP="007C67A7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  <w:t>0 Ft</w:t>
            </w:r>
          </w:p>
        </w:tc>
      </w:tr>
      <w:tr w:rsidR="00F323F5" w14:paraId="5A8FA3F9" w14:textId="77777777" w:rsidTr="007C67A7">
        <w:trPr>
          <w:trHeight w:val="255"/>
        </w:trPr>
        <w:tc>
          <w:tcPr>
            <w:tcW w:w="13220" w:type="dxa"/>
            <w:gridSpan w:val="7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vAlign w:val="center"/>
            <w:hideMark/>
          </w:tcPr>
          <w:p w14:paraId="6DD33470" w14:textId="77777777" w:rsidR="00F323F5" w:rsidRDefault="00F323F5" w:rsidP="007C67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  <w:t> </w:t>
            </w:r>
          </w:p>
        </w:tc>
      </w:tr>
      <w:tr w:rsidR="00F323F5" w14:paraId="32A866E7" w14:textId="77777777" w:rsidTr="007C67A7">
        <w:trPr>
          <w:trHeight w:val="255"/>
        </w:trPr>
        <w:tc>
          <w:tcPr>
            <w:tcW w:w="13220" w:type="dxa"/>
            <w:gridSpan w:val="7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305496"/>
            <w:vAlign w:val="center"/>
            <w:hideMark/>
          </w:tcPr>
          <w:p w14:paraId="539267E4" w14:textId="77777777" w:rsidR="00F323F5" w:rsidRDefault="00F323F5" w:rsidP="007C67A7">
            <w:pPr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eastAsia="hu-HU"/>
              </w:rPr>
            </w:pPr>
            <w:r>
              <w:rPr>
                <w:rFonts w:ascii="Calibri" w:eastAsia="Times New Roman" w:hAnsi="Calibri" w:cs="Calibri"/>
                <w:b/>
                <w:bCs/>
                <w:sz w:val="18"/>
                <w:szCs w:val="18"/>
                <w:lang w:eastAsia="hu-HU"/>
              </w:rPr>
              <w:t>Személyi költségek</w:t>
            </w:r>
          </w:p>
        </w:tc>
      </w:tr>
      <w:tr w:rsidR="00F323F5" w14:paraId="469C4848" w14:textId="77777777" w:rsidTr="007C67A7">
        <w:trPr>
          <w:trHeight w:val="255"/>
        </w:trPr>
        <w:tc>
          <w:tcPr>
            <w:tcW w:w="24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4C6E7"/>
            <w:vAlign w:val="center"/>
            <w:hideMark/>
          </w:tcPr>
          <w:p w14:paraId="018073EE" w14:textId="77777777" w:rsidR="00F323F5" w:rsidRDefault="00F323F5" w:rsidP="007C67A7">
            <w:pPr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eastAsia="hu-HU"/>
              </w:rPr>
            </w:pPr>
            <w:r>
              <w:rPr>
                <w:rFonts w:ascii="Calibri" w:eastAsia="Times New Roman" w:hAnsi="Calibri" w:cs="Calibri"/>
                <w:b/>
                <w:bCs/>
                <w:sz w:val="18"/>
                <w:szCs w:val="18"/>
                <w:lang w:eastAsia="hu-HU"/>
              </w:rPr>
              <w:t>NÉV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vAlign w:val="center"/>
            <w:hideMark/>
          </w:tcPr>
          <w:p w14:paraId="37EC13EE" w14:textId="77777777" w:rsidR="00F323F5" w:rsidRDefault="00F323F5" w:rsidP="007C67A7">
            <w:pPr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eastAsia="hu-HU"/>
              </w:rPr>
            </w:pPr>
            <w:r>
              <w:rPr>
                <w:rFonts w:ascii="Calibri" w:eastAsia="Times New Roman" w:hAnsi="Calibri" w:cs="Calibri"/>
                <w:b/>
                <w:bCs/>
                <w:sz w:val="18"/>
                <w:szCs w:val="18"/>
                <w:lang w:eastAsia="hu-HU"/>
              </w:rPr>
              <w:t>NÉV 1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vAlign w:val="center"/>
            <w:hideMark/>
          </w:tcPr>
          <w:p w14:paraId="76C55A37" w14:textId="77777777" w:rsidR="00F323F5" w:rsidRDefault="00F323F5" w:rsidP="007C67A7">
            <w:pPr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eastAsia="hu-HU"/>
              </w:rPr>
            </w:pPr>
            <w:r>
              <w:rPr>
                <w:rFonts w:ascii="Calibri" w:eastAsia="Times New Roman" w:hAnsi="Calibri" w:cs="Calibri"/>
                <w:b/>
                <w:bCs/>
                <w:sz w:val="18"/>
                <w:szCs w:val="18"/>
                <w:lang w:eastAsia="hu-HU"/>
              </w:rPr>
              <w:t xml:space="preserve">NÉV 2 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vAlign w:val="center"/>
            <w:hideMark/>
          </w:tcPr>
          <w:p w14:paraId="0C22E399" w14:textId="77777777" w:rsidR="00F323F5" w:rsidRDefault="00F323F5" w:rsidP="007C67A7">
            <w:pPr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eastAsia="hu-HU"/>
              </w:rPr>
            </w:pPr>
            <w:r>
              <w:rPr>
                <w:rFonts w:ascii="Calibri" w:eastAsia="Times New Roman" w:hAnsi="Calibri" w:cs="Calibri"/>
                <w:b/>
                <w:bCs/>
                <w:sz w:val="18"/>
                <w:szCs w:val="18"/>
                <w:lang w:eastAsia="hu-HU"/>
              </w:rPr>
              <w:t xml:space="preserve">NÉV 3 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vAlign w:val="center"/>
            <w:hideMark/>
          </w:tcPr>
          <w:p w14:paraId="3182228D" w14:textId="77777777" w:rsidR="00F323F5" w:rsidRDefault="00F323F5" w:rsidP="007C67A7">
            <w:pPr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eastAsia="hu-HU"/>
              </w:rPr>
            </w:pPr>
            <w:r>
              <w:rPr>
                <w:rFonts w:ascii="Calibri" w:eastAsia="Times New Roman" w:hAnsi="Calibri" w:cs="Calibri"/>
                <w:b/>
                <w:bCs/>
                <w:sz w:val="18"/>
                <w:szCs w:val="18"/>
                <w:lang w:eastAsia="hu-HU"/>
              </w:rPr>
              <w:t>NÉV 4 ….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vAlign w:val="center"/>
            <w:hideMark/>
          </w:tcPr>
          <w:p w14:paraId="68743703" w14:textId="77777777" w:rsidR="00F323F5" w:rsidRDefault="00F323F5" w:rsidP="007C67A7">
            <w:pPr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eastAsia="hu-HU"/>
              </w:rPr>
            </w:pPr>
            <w:r>
              <w:rPr>
                <w:rFonts w:ascii="Calibri" w:eastAsia="Times New Roman" w:hAnsi="Calibri" w:cs="Calibri"/>
                <w:b/>
                <w:bCs/>
                <w:sz w:val="18"/>
                <w:szCs w:val="18"/>
                <w:lang w:eastAsia="hu-HU"/>
              </w:rPr>
              <w:t>NÉV 5 ….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4C6E7"/>
            <w:vAlign w:val="center"/>
            <w:hideMark/>
          </w:tcPr>
          <w:p w14:paraId="4D6F6C58" w14:textId="77777777" w:rsidR="00F323F5" w:rsidRDefault="00F323F5" w:rsidP="007C67A7">
            <w:pPr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eastAsia="hu-HU"/>
              </w:rPr>
            </w:pPr>
            <w:r>
              <w:rPr>
                <w:rFonts w:ascii="Calibri" w:eastAsia="Times New Roman" w:hAnsi="Calibri" w:cs="Calibri"/>
                <w:b/>
                <w:bCs/>
                <w:sz w:val="18"/>
                <w:szCs w:val="18"/>
                <w:lang w:eastAsia="hu-HU"/>
              </w:rPr>
              <w:t>Összesen</w:t>
            </w:r>
          </w:p>
        </w:tc>
      </w:tr>
      <w:tr w:rsidR="00F323F5" w14:paraId="45E3A052" w14:textId="77777777" w:rsidTr="007C67A7">
        <w:trPr>
          <w:trHeight w:val="255"/>
        </w:trPr>
        <w:tc>
          <w:tcPr>
            <w:tcW w:w="24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48DC39A" w14:textId="77777777" w:rsidR="00F323F5" w:rsidRDefault="00F323F5" w:rsidP="007C67A7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  <w:t>Bruttó bér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D95D5CA" w14:textId="77777777" w:rsidR="00F323F5" w:rsidRDefault="00F323F5" w:rsidP="007C67A7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  <w:t> 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837A77B" w14:textId="77777777" w:rsidR="00F323F5" w:rsidRDefault="00F323F5" w:rsidP="007C67A7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  <w:t> 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A2118B1" w14:textId="77777777" w:rsidR="00F323F5" w:rsidRDefault="00F323F5" w:rsidP="007C67A7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2BCED48" w14:textId="77777777" w:rsidR="00F323F5" w:rsidRDefault="00F323F5" w:rsidP="007C67A7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  <w:t> 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4E7B8BA" w14:textId="77777777" w:rsidR="00F323F5" w:rsidRDefault="00F323F5" w:rsidP="007C67A7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  <w:t> 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8A67BAF" w14:textId="77777777" w:rsidR="00F323F5" w:rsidRDefault="00F323F5" w:rsidP="007C67A7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  <w:t>0 Ft</w:t>
            </w:r>
          </w:p>
        </w:tc>
      </w:tr>
      <w:tr w:rsidR="00F323F5" w14:paraId="26429C8A" w14:textId="77777777" w:rsidTr="007C67A7">
        <w:trPr>
          <w:trHeight w:val="255"/>
        </w:trPr>
        <w:tc>
          <w:tcPr>
            <w:tcW w:w="24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88A4906" w14:textId="77777777" w:rsidR="00F323F5" w:rsidRDefault="00F323F5" w:rsidP="007C67A7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  <w:t>Szoc.ho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C203FD8" w14:textId="77777777" w:rsidR="00F323F5" w:rsidRDefault="00F323F5" w:rsidP="007C67A7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  <w:t>0 Ft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C3E4B69" w14:textId="77777777" w:rsidR="00F323F5" w:rsidRDefault="00F323F5" w:rsidP="007C67A7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  <w:t>0 Ft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CDFE46A" w14:textId="77777777" w:rsidR="00F323F5" w:rsidRDefault="00F323F5" w:rsidP="007C67A7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  <w:t>0 Ft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44ABEA7" w14:textId="77777777" w:rsidR="00F323F5" w:rsidRDefault="00F323F5" w:rsidP="007C67A7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  <w:t>0 Ft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280E828" w14:textId="77777777" w:rsidR="00F323F5" w:rsidRDefault="00F323F5" w:rsidP="007C67A7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  <w:t>0 Ft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657180E" w14:textId="77777777" w:rsidR="00F323F5" w:rsidRDefault="00F323F5" w:rsidP="007C67A7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  <w:t>0 Ft</w:t>
            </w:r>
          </w:p>
        </w:tc>
      </w:tr>
      <w:tr w:rsidR="00F323F5" w14:paraId="17E8E24B" w14:textId="77777777" w:rsidTr="007C67A7">
        <w:trPr>
          <w:trHeight w:val="495"/>
        </w:trPr>
        <w:tc>
          <w:tcPr>
            <w:tcW w:w="24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47C3099" w14:textId="77777777" w:rsidR="00F323F5" w:rsidRDefault="00F323F5" w:rsidP="007C67A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  <w:t>Személyi költségek összesen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B614EF4" w14:textId="77777777" w:rsidR="00F323F5" w:rsidRDefault="00F323F5" w:rsidP="007C67A7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  <w:t>0 Ft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F1E934D" w14:textId="77777777" w:rsidR="00F323F5" w:rsidRDefault="00F323F5" w:rsidP="007C67A7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  <w:t>0 Ft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305AE57" w14:textId="77777777" w:rsidR="00F323F5" w:rsidRDefault="00F323F5" w:rsidP="007C67A7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  <w:t>0 Ft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BFE1061" w14:textId="77777777" w:rsidR="00F323F5" w:rsidRDefault="00F323F5" w:rsidP="007C67A7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  <w:t>0 Ft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CC72BBB" w14:textId="77777777" w:rsidR="00F323F5" w:rsidRDefault="00F323F5" w:rsidP="007C67A7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  <w:t>0 Ft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FE5A49D" w14:textId="77777777" w:rsidR="00F323F5" w:rsidRDefault="00F323F5" w:rsidP="007C67A7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  <w:t>0 Ft</w:t>
            </w:r>
          </w:p>
        </w:tc>
      </w:tr>
      <w:tr w:rsidR="00F323F5" w14:paraId="6FBB51B0" w14:textId="77777777" w:rsidTr="007C67A7">
        <w:trPr>
          <w:trHeight w:val="255"/>
        </w:trPr>
        <w:tc>
          <w:tcPr>
            <w:tcW w:w="24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203764"/>
            <w:vAlign w:val="center"/>
            <w:hideMark/>
          </w:tcPr>
          <w:p w14:paraId="5C3E271E" w14:textId="77777777" w:rsidR="00F323F5" w:rsidRDefault="00F323F5" w:rsidP="007C67A7">
            <w:pPr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eastAsia="hu-HU"/>
              </w:rPr>
            </w:pPr>
            <w:r>
              <w:rPr>
                <w:rFonts w:ascii="Calibri" w:eastAsia="Times New Roman" w:hAnsi="Calibri" w:cs="Calibri"/>
                <w:b/>
                <w:bCs/>
                <w:sz w:val="18"/>
                <w:szCs w:val="18"/>
                <w:lang w:eastAsia="hu-HU"/>
              </w:rPr>
              <w:t>MINDÖSSZESEN:</w:t>
            </w:r>
          </w:p>
        </w:tc>
        <w:tc>
          <w:tcPr>
            <w:tcW w:w="10760" w:type="dxa"/>
            <w:gridSpan w:val="6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576F9BDD" w14:textId="77777777" w:rsidR="00F323F5" w:rsidRDefault="00F323F5" w:rsidP="007C67A7">
            <w:pPr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eastAsia="hu-HU"/>
              </w:rPr>
            </w:pPr>
            <w:r>
              <w:rPr>
                <w:rFonts w:ascii="Calibri" w:eastAsia="Times New Roman" w:hAnsi="Calibri" w:cs="Calibri"/>
                <w:b/>
                <w:bCs/>
                <w:sz w:val="18"/>
                <w:szCs w:val="18"/>
                <w:lang w:eastAsia="hu-HU"/>
              </w:rPr>
              <w:t>0 Ft</w:t>
            </w:r>
          </w:p>
        </w:tc>
      </w:tr>
    </w:tbl>
    <w:p w14:paraId="1EC1D74F" w14:textId="77777777" w:rsidR="00761B81" w:rsidRDefault="00761B81" w:rsidP="00F323F5">
      <w:pPr>
        <w:spacing w:after="0"/>
      </w:pPr>
    </w:p>
    <w:sectPr w:rsidR="00761B81" w:rsidSect="00F323F5">
      <w:pgSz w:w="16838" w:h="11906" w:orient="landscape"/>
      <w:pgMar w:top="1080" w:right="1440" w:bottom="1080" w:left="144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zsLQwMzExNbYwM7ZU0lEKTi0uzszPAykwrAUAVQfcXiwAAAA="/>
  </w:docVars>
  <w:rsids>
    <w:rsidRoot w:val="00F323F5"/>
    <w:rsid w:val="0048061C"/>
    <w:rsid w:val="00761B81"/>
    <w:rsid w:val="00CB76EF"/>
    <w:rsid w:val="00F323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5717DF9"/>
  <w15:chartTrackingRefBased/>
  <w15:docId w15:val="{6544AC46-EEC2-468E-AD64-1DDAC9EF5B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F323F5"/>
    <w:pPr>
      <w:spacing w:line="256" w:lineRule="auto"/>
    </w:p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3.xml"/><Relationship Id="rId3" Type="http://schemas.openxmlformats.org/officeDocument/2006/relationships/webSettings" Target="webSettings.xml"/><Relationship Id="rId7" Type="http://schemas.openxmlformats.org/officeDocument/2006/relationships/customXml" Target="../customXml/item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um" ma:contentTypeID="0x01010047A5185D0EAA7B4A9E8E75AD0BC5C56C" ma:contentTypeVersion="17" ma:contentTypeDescription="Új dokumentum létrehozása." ma:contentTypeScope="" ma:versionID="b8da28354a35e80fb14de60e7aa0d486">
  <xsd:schema xmlns:xsd="http://www.w3.org/2001/XMLSchema" xmlns:xs="http://www.w3.org/2001/XMLSchema" xmlns:p="http://schemas.microsoft.com/office/2006/metadata/properties" xmlns:ns2="6db82f21-49ef-44c0-bf2b-45e44c1be142" xmlns:ns3="fcfdece4-84ff-4b34-b30d-7a152d354934" xmlns:ns4="d9151da1-dc9c-45bd-9130-dd1abaea1718" targetNamespace="http://schemas.microsoft.com/office/2006/metadata/properties" ma:root="true" ma:fieldsID="c72499922413f637683411e4930d39f6" ns2:_="" ns3:_="" ns4:_="">
    <xsd:import namespace="6db82f21-49ef-44c0-bf2b-45e44c1be142"/>
    <xsd:import namespace="fcfdece4-84ff-4b34-b30d-7a152d354934"/>
    <xsd:import namespace="d9151da1-dc9c-45bd-9130-dd1abaea171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4:SharedWithUsers" minOccurs="0"/>
                <xsd:element ref="ns4:SharedWithDetails" minOccurs="0"/>
                <xsd:element ref="ns2:MediaServiceLocatio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b82f21-49ef-44c0-bf2b-45e44c1be14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3" nillable="true" ma:taxonomy="true" ma:internalName="lcf76f155ced4ddcb4097134ff3c332f" ma:taxonomyFieldName="MediaServiceImageTags" ma:displayName="Képcímkék" ma:readOnly="false" ma:fieldId="{5cf76f15-5ced-4ddc-b409-7134ff3c332f}" ma:taxonomyMulti="true" ma:sspId="c5924412-c5b0-41bf-b9da-348a75561e2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2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fdece4-84ff-4b34-b30d-7a152d354934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e3484767-76ce-4a60-bd09-86f8491f8e9b}" ma:internalName="TaxCatchAll" ma:showField="CatchAllData" ma:web="fcfdece4-84ff-4b34-b30d-7a152d35493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9151da1-dc9c-45bd-9130-dd1abaea1718" elementFormDefault="qualified">
    <xsd:import namespace="http://schemas.microsoft.com/office/2006/documentManagement/types"/>
    <xsd:import namespace="http://schemas.microsoft.com/office/infopath/2007/PartnerControls"/>
    <xsd:element name="SharedWithUsers" ma:index="20" nillable="true" ma:displayName="Résztvevők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Megosztva részletekkel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artalomtípus"/>
        <xsd:element ref="dc:title" minOccurs="0" maxOccurs="1" ma:index="4" ma:displayName="Cím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cfdece4-84ff-4b34-b30d-7a152d354934" xsi:nil="true"/>
    <lcf76f155ced4ddcb4097134ff3c332f xmlns="6db82f21-49ef-44c0-bf2b-45e44c1be142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8F25F769-D819-4ADB-9BB2-D4FC3880A3E2}"/>
</file>

<file path=customXml/itemProps2.xml><?xml version="1.0" encoding="utf-8"?>
<ds:datastoreItem xmlns:ds="http://schemas.openxmlformats.org/officeDocument/2006/customXml" ds:itemID="{B08B6187-E103-44AB-BBE8-001DEBC51CED}"/>
</file>

<file path=customXml/itemProps3.xml><?xml version="1.0" encoding="utf-8"?>
<ds:datastoreItem xmlns:ds="http://schemas.openxmlformats.org/officeDocument/2006/customXml" ds:itemID="{99D3727F-0FC0-4B65-B181-9E71E7F492FA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16</Words>
  <Characters>803</Characters>
  <Application>Microsoft Office Word</Application>
  <DocSecurity>0</DocSecurity>
  <Lines>6</Lines>
  <Paragraphs>1</Paragraphs>
  <ScaleCrop>false</ScaleCrop>
  <Company/>
  <LinksUpToDate>false</LinksUpToDate>
  <CharactersWithSpaces>9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zibók Balázs</dc:creator>
  <cp:keywords/>
  <dc:description/>
  <cp:lastModifiedBy>Kottászné dr. Vass Orsolya</cp:lastModifiedBy>
  <cp:revision>2</cp:revision>
  <dcterms:created xsi:type="dcterms:W3CDTF">2024-03-08T10:05:00Z</dcterms:created>
  <dcterms:modified xsi:type="dcterms:W3CDTF">2024-03-08T10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7A5185D0EAA7B4A9E8E75AD0BC5C56C</vt:lpwstr>
  </property>
  <property fmtid="{D5CDD505-2E9C-101B-9397-08002B2CF9AE}" pid="3" name="MediaServiceImageTags">
    <vt:lpwstr/>
  </property>
</Properties>
</file>